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2.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3.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5.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8.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3d6 è diversa da quella del semplice d20. I vantaggi e svantaggi pesano molto di più, fanno molta più riuscita. Questo non significa non dare bonus o malus, ma di essere coerente ed applicarli sia ai giocatori che ai nemici.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nelle prove di competenze base e attive. Se con un dado fai 6 lo sommi e ritiri e continui così se fai ancora 6.</w:t>
      </w:r>
    </w:p>
    <w:p>
      <w:pPr>
        <w:numPr>
          <w:ilvl w:val="0"/>
          <w:numId w:val="1004"/>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colui che l’ha intimidi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3" Target="media/rId233.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8" Target="media/rId238.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6:43:10Z</dcterms:created>
  <dcterms:modified xsi:type="dcterms:W3CDTF">2022-01-13T16:43:10Z</dcterms:modified>
</cp:coreProperties>
</file>

<file path=docProps/custom.xml><?xml version="1.0" encoding="utf-8"?>
<Properties xmlns="http://schemas.openxmlformats.org/officeDocument/2006/custom-properties" xmlns:vt="http://schemas.openxmlformats.org/officeDocument/2006/docPropsVTypes"/>
</file>